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BD74DD" w14:textId="620D7160" w:rsidR="00357DAB" w:rsidRDefault="00D3060E">
      <w:pPr>
        <w:pStyle w:val="Title"/>
      </w:pPr>
      <w:r w:rsidRPr="00D3060E">
        <w:t xml:space="preserve">Agriplots Linear Programming </w:t>
      </w:r>
      <w:r>
        <w:t>Model</w:t>
      </w:r>
    </w:p>
    <w:p w14:paraId="29BE0F3B" w14:textId="7AB5B006" w:rsidR="00C73179" w:rsidRDefault="00C73179" w:rsidP="00C73179">
      <w:pPr>
        <w:pStyle w:val="Heading1"/>
      </w:pPr>
      <w:bookmarkStart w:id="0" w:name="decision-variables"/>
      <w:r>
        <w:t>Parameters</w:t>
      </w:r>
    </w:p>
    <w:p w14:paraId="7C842AD3" w14:textId="5122A096" w:rsidR="00DB7F5D" w:rsidRDefault="00DB7F5D" w:rsidP="00DB7F5D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N - </m:t>
        </m:r>
      </m:oMath>
      <w:r w:rsidRPr="00C73179">
        <w:t xml:space="preserve"> </w:t>
      </w:r>
      <w:r>
        <w:t>Set of possible locations to install PV’s</w:t>
      </w:r>
    </w:p>
    <w:p w14:paraId="7B1A48C2" w14:textId="526EAA47" w:rsidR="009A4AD0" w:rsidRDefault="00421F1A" w:rsidP="009A4AD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9A4AD0" w:rsidRPr="00C73179">
        <w:t xml:space="preserve"> </w:t>
      </w:r>
      <w:r w:rsidR="009A4AD0" w:rsidRPr="00AA7CB4">
        <w:t xml:space="preserve">Energy production </w:t>
      </w:r>
      <w:r w:rsidR="009A4AD0">
        <w:t>(10^6</w:t>
      </w:r>
      <w:r w:rsidR="009A4AD0" w:rsidRPr="00AA7CB4">
        <w:t xml:space="preserve"> kWh/year</w:t>
      </w:r>
      <w:r w:rsidR="009A4AD0">
        <w:t xml:space="preserve">)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AE55E52" w14:textId="7951F7CD" w:rsidR="005160A2" w:rsidRDefault="00421F1A" w:rsidP="005160A2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60A2" w:rsidRPr="00C73179">
        <w:t xml:space="preserve"> </w:t>
      </w:r>
      <w:r w:rsidR="005160A2">
        <w:t xml:space="preserve">Area in dunam used for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31A3C68A" w14:textId="1907758B" w:rsidR="00C66160" w:rsidRDefault="00421F1A" w:rsidP="00C66160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c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C66160" w:rsidRPr="00C73179">
        <w:t xml:space="preserve"> </w:t>
      </w:r>
      <w:r w:rsidR="00C66160">
        <w:t xml:space="preserve">influence on crops </w:t>
      </w:r>
      <w:r w:rsidR="00EF4530">
        <w:t>from</w:t>
      </w:r>
      <w:r w:rsidR="00C66160">
        <w:t xml:space="preserve">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189C5036" w14:textId="655B234E" w:rsidR="001F77EF" w:rsidRDefault="00421F1A" w:rsidP="001F77E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1F77EF" w:rsidRPr="00C73179">
        <w:t xml:space="preserve"> </w:t>
      </w:r>
      <w:r w:rsidR="001F77EF">
        <w:t xml:space="preserve">potential revenue before installing PV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</w:p>
    <w:p w14:paraId="0AC5F9CE" w14:textId="77777777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A - </m:t>
        </m:r>
      </m:oMath>
      <w:r w:rsidRPr="00C73179">
        <w:t xml:space="preserve"> </w:t>
      </w:r>
      <w:r>
        <w:t>Upper bound on the total area in dunam that can be used for installing PV’s</w:t>
      </w:r>
    </w:p>
    <w:p w14:paraId="59D14574" w14:textId="7CF1BA4B" w:rsidR="00AB5DE7" w:rsidRDefault="00AB5DE7" w:rsidP="00AB5DE7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C - </m:t>
        </m:r>
      </m:oMath>
      <w:r>
        <w:t xml:space="preserve"> Minimal loss </w:t>
      </w:r>
      <w:r w:rsidR="00184D82">
        <w:t>of revenue in</w:t>
      </w:r>
      <w:r>
        <w:t xml:space="preserve"> percentage</w:t>
      </w:r>
      <w:r w:rsidR="00184D82">
        <w:t xml:space="preserve"> </w:t>
      </w:r>
      <w:r w:rsidR="00B63B9D">
        <w:t>allowed</w:t>
      </w:r>
      <w:r w:rsidR="00FB7DEB">
        <w:t xml:space="preserve"> as a result of influence on crops</w:t>
      </w:r>
    </w:p>
    <w:p w14:paraId="1F36A91E" w14:textId="2CDB6899" w:rsidR="0014583F" w:rsidRDefault="0014583F" w:rsidP="0014583F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D - </m:t>
        </m:r>
      </m:oMath>
      <w:r w:rsidRPr="00C73179">
        <w:t xml:space="preserve"> </w:t>
      </w:r>
      <w:r>
        <w:t xml:space="preserve">Set of </w:t>
      </w:r>
      <w:r w:rsidR="0014320C">
        <w:t>Yeshuvim that contain locations</w:t>
      </w:r>
    </w:p>
    <w:p w14:paraId="77E22AA3" w14:textId="0A6992BE" w:rsidR="00510D67" w:rsidRDefault="00421F1A" w:rsidP="00510D67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d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10D67" w:rsidRPr="00C73179">
        <w:t xml:space="preserve"> </w:t>
      </w:r>
      <w:r w:rsidR="00362CEF">
        <w:t>upper bound of energy production</w:t>
      </w:r>
      <w:r w:rsidR="005F5A56">
        <w:t xml:space="preserve"> in yeshuv</w:t>
      </w:r>
      <w:r w:rsidR="00510D67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D</m:t>
        </m:r>
      </m:oMath>
    </w:p>
    <w:p w14:paraId="35AA6566" w14:textId="7B4DD761" w:rsidR="00A93EB5" w:rsidRDefault="00A93EB5" w:rsidP="00A93EB5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E - </m:t>
        </m:r>
      </m:oMath>
      <w:r w:rsidRPr="00C73179">
        <w:t xml:space="preserve"> </w:t>
      </w:r>
      <w:r>
        <w:t>Set of Eshkolot that contain locations</w:t>
      </w:r>
    </w:p>
    <w:p w14:paraId="652B8F58" w14:textId="4DB5DAFF" w:rsidR="00DF1C9B" w:rsidRPr="003E1888" w:rsidRDefault="00421F1A" w:rsidP="00DF1C9B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e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DF1C9B" w:rsidRPr="003E1888">
        <w:t xml:space="preserve"> Wealth ratio of eshkol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E</m:t>
        </m:r>
      </m:oMath>
    </w:p>
    <w:p w14:paraId="65EA8191" w14:textId="4395C46C" w:rsidR="004D312E" w:rsidRDefault="004D312E" w:rsidP="004D312E">
      <w:pPr>
        <w:pStyle w:val="BodyText"/>
        <w:numPr>
          <w:ilvl w:val="0"/>
          <w:numId w:val="4"/>
        </w:numPr>
      </w:pPr>
      <m:oMath>
        <m:r>
          <w:rPr>
            <w:rFonts w:ascii="Cambria Math" w:hAnsi="Cambria Math"/>
            <w:sz w:val="28"/>
            <w:szCs w:val="28"/>
          </w:rPr>
          <m:t xml:space="preserve">F - </m:t>
        </m:r>
      </m:oMath>
      <w:r w:rsidRPr="00C73179">
        <w:t xml:space="preserve"> </w:t>
      </w:r>
      <w:r>
        <w:t xml:space="preserve">Set of </w:t>
      </w:r>
      <w:r w:rsidR="00AB20BE">
        <w:t>Machozot</w:t>
      </w:r>
      <w:r>
        <w:t xml:space="preserve"> that contain locations</w:t>
      </w:r>
    </w:p>
    <w:p w14:paraId="70797808" w14:textId="7011E87B" w:rsidR="004D312E" w:rsidRPr="00E534BF" w:rsidRDefault="00421F1A" w:rsidP="004D312E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4D312E" w:rsidRPr="00C73179">
        <w:t xml:space="preserve"> </w:t>
      </w:r>
      <w:r w:rsidR="002E3031">
        <w:t xml:space="preserve">upper bound of energy production in </w:t>
      </w:r>
      <w:r w:rsidR="003F0ED2">
        <w:t>machoz</w:t>
      </w:r>
      <w:r w:rsidR="002E3031">
        <w:t xml:space="preserve"> </w:t>
      </w:r>
      <m:oMath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∈F</m:t>
        </m:r>
      </m:oMath>
    </w:p>
    <w:p w14:paraId="0B1DE913" w14:textId="2F0CD9F4" w:rsidR="00E534BF" w:rsidRDefault="00421F1A" w:rsidP="00CA3659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G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max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E534BF" w:rsidRPr="00C73179">
        <w:t xml:space="preserve"> </w:t>
      </w:r>
      <w:r w:rsidR="00E534BF">
        <w:t>upper bound on the Gini coefficient</w:t>
      </w:r>
      <w:r w:rsidR="00C010C8">
        <w:t xml:space="preserve"> value</w:t>
      </w:r>
    </w:p>
    <w:p w14:paraId="7854C40B" w14:textId="1FBC1B7A" w:rsidR="0057632F" w:rsidRDefault="0057632F" w:rsidP="0057632F">
      <w:pPr>
        <w:pStyle w:val="Heading1"/>
      </w:pPr>
      <w:r>
        <w:t>Decision Variables</w:t>
      </w:r>
    </w:p>
    <w:p w14:paraId="66F1C61E" w14:textId="3C071181" w:rsidR="0057632F" w:rsidRDefault="00421F1A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57632F" w:rsidRPr="00C73179">
        <w:t xml:space="preserve"> </w:t>
      </w:r>
      <w:r w:rsidR="0057632F">
        <w:t xml:space="preserve">Binary variable, equals to 1 if a PV is installed at location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N</m:t>
        </m:r>
      </m:oMath>
      <w:r w:rsidR="0057632F">
        <w:t>, otherwise 0.</w:t>
      </w:r>
    </w:p>
    <w:p w14:paraId="7637607F" w14:textId="5DA294E1" w:rsidR="00FA4C0A" w:rsidRPr="000317C1" w:rsidRDefault="00421F1A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y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 - </m:t>
        </m:r>
      </m:oMath>
      <w:r w:rsidR="00FD0F1D" w:rsidRPr="00C73179">
        <w:t xml:space="preserve"> </w:t>
      </w:r>
      <w:r w:rsidR="000317C1">
        <w:t>T</w:t>
      </w:r>
      <w:r w:rsidR="00FD0F1D">
        <w:t xml:space="preserve">otal energy produced in eshkol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∈E</m:t>
        </m:r>
      </m:oMath>
      <w:r w:rsidR="00736B88">
        <w:rPr>
          <w:rFonts w:eastAsiaTheme="minorEastAsia"/>
        </w:rPr>
        <w:t>.</w:t>
      </w:r>
    </w:p>
    <w:p w14:paraId="2AA0BE90" w14:textId="000EE5C7" w:rsidR="000317C1" w:rsidRPr="00C73179" w:rsidRDefault="00421F1A" w:rsidP="0057632F">
      <w:pPr>
        <w:pStyle w:val="BodyText"/>
        <w:numPr>
          <w:ilvl w:val="0"/>
          <w:numId w:val="4"/>
        </w:numPr>
      </w:pPr>
      <m:oMath>
        <m:sSub>
          <m:sSubPr>
            <m:ctrlPr>
              <w:rPr>
                <w:rFonts w:ascii="Cambria Math" w:hAnsi="Cambria Math"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/>
            <w:sz w:val="28"/>
            <w:szCs w:val="28"/>
          </w:rPr>
          <m:t xml:space="preserve">- </m:t>
        </m:r>
      </m:oMath>
      <w:r w:rsidR="000317C1" w:rsidRPr="00C73179">
        <w:t xml:space="preserve"> </w:t>
      </w:r>
      <w:r w:rsidR="000317C1">
        <w:t>A</w:t>
      </w:r>
      <w:r w:rsidR="00944EBD">
        <w:t xml:space="preserve">bsolute difference between energy production, weighted by wealth, </w:t>
      </w:r>
      <w:r w:rsidR="00736B88">
        <w:t>for</w:t>
      </w:r>
      <w:r w:rsidR="00944EBD">
        <w:t xml:space="preserve"> pair of eshkolot</w:t>
      </w:r>
      <w:r w:rsidR="00736B88">
        <w:br/>
      </w:r>
      <w:r w:rsidR="00944EBD">
        <w:t>i,j</w:t>
      </w:r>
      <w:r w:rsidR="00736B88">
        <w:t xml:space="preserve"> </w:t>
      </w:r>
      <w:r w:rsidR="00736B88" w:rsidRPr="00736B88">
        <w:t>𝞊</w:t>
      </w:r>
      <w:r w:rsidR="00736B88">
        <w:t xml:space="preserve"> E such that i&lt;j. equals to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⋅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d>
      </m:oMath>
      <w:r w:rsidR="00736B88">
        <w:rPr>
          <w:rFonts w:eastAsiaTheme="minorEastAsia"/>
        </w:rPr>
        <w:t>.</w:t>
      </w:r>
    </w:p>
    <w:p w14:paraId="60A74489" w14:textId="77777777" w:rsidR="0057632F" w:rsidRPr="00C73179" w:rsidRDefault="0057632F" w:rsidP="0057632F">
      <w:pPr>
        <w:pStyle w:val="BodyText"/>
      </w:pPr>
    </w:p>
    <w:p w14:paraId="12734907" w14:textId="77777777" w:rsidR="00357DAB" w:rsidRDefault="00381D18">
      <w:pPr>
        <w:pStyle w:val="Heading1"/>
      </w:pPr>
      <w:bookmarkStart w:id="1" w:name="objective-function"/>
      <w:bookmarkEnd w:id="0"/>
      <w:r>
        <w:t>Objective Function</w:t>
      </w:r>
    </w:p>
    <w:p w14:paraId="6BC54504" w14:textId="43F8A77C" w:rsidR="00357DAB" w:rsidRDefault="00381D18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Maximize</m:t>
          </m:r>
          <m:r>
            <w:rPr>
              <w:rFonts w:ascii="Cambria Math" w:hAnsi="Cambria Math"/>
            </w:rPr>
            <m:t> 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N</m:t>
              </m:r>
            </m:sub>
            <m:sup/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⋅</m:t>
                      </m:r>
                      <m:r>
                        <m:rPr>
                          <m:nor/>
                        </m:rPr>
                        <w:rPr>
                          <w:rFonts w:asci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d>
            </m:e>
          </m:nary>
        </m:oMath>
      </m:oMathPara>
    </w:p>
    <w:p w14:paraId="09F5A27E" w14:textId="77777777" w:rsidR="00357DAB" w:rsidRDefault="00381D18">
      <w:pPr>
        <w:pStyle w:val="Heading1"/>
      </w:pPr>
      <w:bookmarkStart w:id="2" w:name="constraints"/>
      <w:bookmarkEnd w:id="1"/>
      <w:r>
        <w:lastRenderedPageBreak/>
        <w:t>Constraints</w:t>
      </w:r>
    </w:p>
    <w:p w14:paraId="2F676EF3" w14:textId="28CFEB66" w:rsidR="00357DAB" w:rsidRPr="00FE421C" w:rsidRDefault="00421F1A" w:rsidP="00541520">
      <w:pPr>
        <w:pStyle w:val="FirstParagraph"/>
        <w:spacing w:before="0" w:after="0"/>
        <w:rPr>
          <w:rFonts w:ascii="Cambria Math" w:eastAsiaTheme="majorEastAsia" w:hAnsi="Cambria Math" w:cstheme="majorBidi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N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r>
                  <m:rPr>
                    <m:nor/>
                  </m:rPr>
                  <w:rPr>
                    <w:rFonts w:ascii="Cambria Math" w:hAnsi="Cambria Math"/>
                    <w:i/>
                  </w:rPr>
                  <m:t>A</m:t>
                </m:r>
                <m:r>
                  <w:rPr>
                    <w:rFonts w:ascii="Cambria Math" w:hAnsi="Cambria Math"/>
                  </w:rPr>
                  <m:t> 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​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≥C</m:t>
                </m:r>
              </m:e>
            </m:mr>
            <m:mr>
              <m:e/>
              <m:e/>
            </m:mr>
            <m:mr>
              <m:e>
                <m:r>
                  <w:rPr>
                    <w:rFonts w:ascii="Cambria Math" w:hAnsi="Cambria Math"/>
                  </w:rPr>
                  <m:t>3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D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4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≤ 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F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5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∈</m:t>
                    </m:r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E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6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 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≥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, </m:t>
                </m:r>
                <m:r>
                  <w:rPr>
                    <w:rFonts w:ascii="Cambria Math" w:hAnsi="Cambria Math"/>
                  </w:rPr>
                  <m:t xml:space="preserve">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∀i,</m:t>
                </m:r>
                <m:r>
                  <w:rPr>
                    <w:rFonts w:ascii="Cambria Math" w:hAnsi="Cambria Math"/>
                  </w:rPr>
                  <m:t>j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∈E:  i&lt;j</m:t>
                </m:r>
              </m:e>
            </m:mr>
          </m:m>
        </m:oMath>
      </m:oMathPara>
    </w:p>
    <w:p w14:paraId="10E88886" w14:textId="67EE76DD" w:rsidR="001E61E2" w:rsidRPr="00FE421C" w:rsidRDefault="00FE421C" w:rsidP="001E61E2">
      <w:pPr>
        <w:pStyle w:val="BodyText"/>
        <w:rPr>
          <w:rFonts w:ascii="Cambria Math" w:eastAsiaTheme="minorEastAsia" w:hAnsi="Cambria Math"/>
        </w:rPr>
      </w:pPr>
      <w:bookmarkStart w:id="3" w:name="explanations"/>
      <w:bookmarkEnd w:id="2"/>
      <m:oMathPara>
        <m:oMath>
          <m:r>
            <w:rPr>
              <w:rFonts w:ascii="Cambria Math" w:hAnsi="Cambria Math"/>
            </w:rPr>
            <m:t xml:space="preserve"> 7. 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 xml:space="preserve"> ≥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 xml:space="preserve">, </m:t>
          </m:r>
          <m: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∀i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∈E:  i&lt;j</m:t>
          </m:r>
        </m:oMath>
      </m:oMathPara>
    </w:p>
    <w:p w14:paraId="296FF19E" w14:textId="52220516" w:rsidR="00FE421C" w:rsidRPr="00FE421C" w:rsidRDefault="00FE421C" w:rsidP="00FE421C">
      <w:pPr>
        <w:pStyle w:val="BodyText"/>
        <w:rPr>
          <w:rFonts w:ascii="Cambria Math" w:hAnsi="Cambria Math"/>
        </w:rPr>
      </w:pPr>
      <m:oMathPara>
        <m:oMath>
          <m:r>
            <w:rPr>
              <w:rFonts w:ascii="Cambria Math" w:hAnsi="Cambria Math"/>
            </w:rPr>
            <m:t xml:space="preserve">                  8.        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∈</m:t>
                  </m:r>
                  <m:r>
                    <w:rPr>
                      <w:rFonts w:ascii="Cambria Math" w:hAnsi="Cambria Math"/>
                    </w:rPr>
                    <m:t>E,j&gt;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nor/>
                        </m:rP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 xml:space="preserve">≤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ma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∈</m:t>
              </m:r>
              <m:r>
                <w:rPr>
                  <w:rFonts w:ascii="Cambria Math" w:hAnsi="Cambria Math"/>
                </w:rPr>
                <m:t>E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 xml:space="preserve">,  </m:t>
          </m:r>
          <m:r>
            <m:rPr>
              <m:sty m:val="p"/>
            </m:rPr>
            <w:rPr>
              <w:rFonts w:ascii="Cambria Math" w:hAnsi="Cambria Math"/>
            </w:rPr>
            <m:t>∀i,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∈E:  i&lt;j</m:t>
          </m:r>
        </m:oMath>
      </m:oMathPara>
    </w:p>
    <w:p w14:paraId="4A802D54" w14:textId="0BB706AF" w:rsidR="001E61E2" w:rsidRPr="00541520" w:rsidRDefault="00FE421C" w:rsidP="00541520">
      <w:pPr>
        <w:pStyle w:val="BodyText"/>
        <w:ind w:firstLine="720"/>
        <w:rPr>
          <w:rFonts w:ascii="Cambria Math" w:eastAsiaTheme="minorEastAsia" w:hAnsi="Cambria Math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                                                    9.       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∈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w:rPr>
              <w:rFonts w:ascii="Cambria Math" w:hAnsi="Cambria Math"/>
            </w:rPr>
            <m:t>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∈N</m:t>
          </m:r>
        </m:oMath>
      </m:oMathPara>
    </w:p>
    <w:p w14:paraId="2E183C71" w14:textId="63FBB17B" w:rsidR="00357DAB" w:rsidRDefault="00381D18">
      <w:pPr>
        <w:pStyle w:val="Heading1"/>
      </w:pPr>
      <w:r>
        <w:t>Explanations</w:t>
      </w:r>
    </w:p>
    <w:p w14:paraId="72D37E8F" w14:textId="77777777" w:rsidR="00357DAB" w:rsidRDefault="00381D18">
      <w:pPr>
        <w:numPr>
          <w:ilvl w:val="0"/>
          <w:numId w:val="3"/>
        </w:numPr>
      </w:pPr>
      <w:r>
        <w:t xml:space="preserve">The </w:t>
      </w:r>
      <w:r>
        <w:rPr>
          <w:b/>
          <w:bCs/>
        </w:rPr>
        <w:t>objective function</w:t>
      </w:r>
      <w:r>
        <w:t xml:space="preserve"> maximizes the total energy production from the installed PV systems at various locations.</w:t>
      </w:r>
    </w:p>
    <w:p w14:paraId="6048BDC1" w14:textId="217961E6" w:rsidR="00055B79" w:rsidRDefault="00055B79" w:rsidP="00055B79">
      <w:pPr>
        <w:numPr>
          <w:ilvl w:val="0"/>
          <w:numId w:val="3"/>
        </w:numPr>
      </w:pPr>
      <w:r>
        <w:rPr>
          <w:b/>
          <w:bCs/>
        </w:rPr>
        <w:t>Constraint (1)</w:t>
      </w:r>
      <w:r>
        <w:t xml:space="preserve"> places an upper bound on the total area used for PV installations.</w:t>
      </w:r>
    </w:p>
    <w:p w14:paraId="5858C349" w14:textId="2118E428" w:rsidR="00055B79" w:rsidRPr="00055B79" w:rsidRDefault="00985B1E" w:rsidP="00957B3F">
      <w:pPr>
        <w:numPr>
          <w:ilvl w:val="0"/>
          <w:numId w:val="3"/>
        </w:numPr>
      </w:pPr>
      <w:r>
        <w:rPr>
          <w:b/>
          <w:bCs/>
        </w:rPr>
        <w:t>Constraint (2)</w:t>
      </w:r>
      <w:r>
        <w:t xml:space="preserve"> ensures that the change in revenue as a result of installing the PV’s and influencing the crops remains above a certain threshold.</w:t>
      </w:r>
    </w:p>
    <w:p w14:paraId="36AB270A" w14:textId="6828D36D" w:rsidR="00357DAB" w:rsidRPr="00E534BF" w:rsidRDefault="00381D18">
      <w:pPr>
        <w:numPr>
          <w:ilvl w:val="0"/>
          <w:numId w:val="3"/>
        </w:numPr>
      </w:pPr>
      <w:r>
        <w:rPr>
          <w:b/>
          <w:bCs/>
        </w:rPr>
        <w:t>Constraint (</w:t>
      </w:r>
      <w:r w:rsidR="00957B3F">
        <w:rPr>
          <w:b/>
          <w:bCs/>
        </w:rPr>
        <w:t>3</w:t>
      </w:r>
      <w:r>
        <w:rPr>
          <w:b/>
          <w:bCs/>
        </w:rPr>
        <w:t>)</w:t>
      </w:r>
      <w:r>
        <w:t xml:space="preserve"> ensures that the total energy production for each </w:t>
      </w:r>
      <w:r w:rsidR="0040014A">
        <w:t>Y</w:t>
      </w:r>
      <w:r w:rsidR="00957B3F">
        <w:t>eshuv</w:t>
      </w:r>
      <w:r>
        <w:t xml:space="preserve"> does not exceed it</w:t>
      </w:r>
      <w:r w:rsidR="00CA0B71">
        <w:t>’</w:t>
      </w:r>
      <w:r>
        <w:t xml:space="preserve">s </w:t>
      </w:r>
      <w:r w:rsidRPr="00E534BF">
        <w:t>energy consumption limit.</w:t>
      </w:r>
    </w:p>
    <w:p w14:paraId="3441CFB9" w14:textId="23F7AEB6" w:rsidR="00957B3F" w:rsidRPr="00E534BF" w:rsidRDefault="00957B3F" w:rsidP="00957B3F">
      <w:pPr>
        <w:numPr>
          <w:ilvl w:val="0"/>
          <w:numId w:val="3"/>
        </w:numPr>
      </w:pPr>
      <w:r w:rsidRPr="00E534BF">
        <w:rPr>
          <w:b/>
          <w:bCs/>
        </w:rPr>
        <w:t>Constraint (</w:t>
      </w:r>
      <w:r w:rsidR="001E61E2" w:rsidRPr="00E534BF">
        <w:rPr>
          <w:b/>
          <w:bCs/>
        </w:rPr>
        <w:t>4</w:t>
      </w:r>
      <w:r w:rsidRPr="00E534BF">
        <w:rPr>
          <w:b/>
          <w:bCs/>
        </w:rPr>
        <w:t>)</w:t>
      </w:r>
      <w:r w:rsidRPr="00E534BF">
        <w:t xml:space="preserve"> ensures that the total energy production for each </w:t>
      </w:r>
      <w:r w:rsidR="003B7B5F" w:rsidRPr="00E534BF">
        <w:t>machoz</w:t>
      </w:r>
      <w:r w:rsidRPr="00E534BF">
        <w:t xml:space="preserve"> does not exceed it</w:t>
      </w:r>
      <w:r w:rsidR="00CA0B71" w:rsidRPr="00E534BF">
        <w:t>’</w:t>
      </w:r>
      <w:r w:rsidRPr="00E534BF">
        <w:t>s energy consumption limit.</w:t>
      </w:r>
    </w:p>
    <w:p w14:paraId="6FF63C2E" w14:textId="1A304F2B" w:rsidR="00A158E0" w:rsidRPr="00E534BF" w:rsidRDefault="00A158E0" w:rsidP="00957B3F">
      <w:pPr>
        <w:numPr>
          <w:ilvl w:val="0"/>
          <w:numId w:val="3"/>
        </w:numPr>
      </w:pPr>
      <w:r w:rsidRPr="00E534BF">
        <w:rPr>
          <w:b/>
          <w:bCs/>
        </w:rPr>
        <w:t>Constraint (5)</w:t>
      </w:r>
      <w:r w:rsidR="004F7A10" w:rsidRPr="00E534BF">
        <w:rPr>
          <w:b/>
          <w:bCs/>
        </w:rPr>
        <w:t xml:space="preserve"> </w:t>
      </w:r>
      <w:r w:rsidR="004F7A10" w:rsidRPr="00E534BF">
        <w:t xml:space="preserve">assigns values to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F7A10" w:rsidRPr="00E534BF">
        <w:rPr>
          <w:rFonts w:eastAsiaTheme="minorEastAsia"/>
        </w:rPr>
        <w:t xml:space="preserve"> decision variables</w:t>
      </w:r>
      <w:r w:rsidR="003A4FD5" w:rsidRPr="00E534BF">
        <w:rPr>
          <w:rFonts w:eastAsiaTheme="minorEastAsia"/>
        </w:rPr>
        <w:t xml:space="preserve"> by summing the energy produced </w:t>
      </w:r>
      <w:r w:rsidR="00A90858" w:rsidRPr="00E534BF">
        <w:rPr>
          <w:rFonts w:eastAsiaTheme="minorEastAsia"/>
        </w:rPr>
        <w:t xml:space="preserve">of </w:t>
      </w:r>
      <w:r w:rsidR="00EE0903" w:rsidRPr="00E534BF">
        <w:rPr>
          <w:rFonts w:eastAsiaTheme="minorEastAsia"/>
        </w:rPr>
        <w:t xml:space="preserve">all </w:t>
      </w:r>
      <w:r w:rsidR="00A90858" w:rsidRPr="00E534BF">
        <w:rPr>
          <w:rFonts w:eastAsiaTheme="minorEastAsia"/>
        </w:rPr>
        <w:t>locations</w:t>
      </w:r>
      <w:r w:rsidR="00EE0903" w:rsidRPr="00E534BF">
        <w:rPr>
          <w:rFonts w:eastAsiaTheme="minorEastAsia"/>
        </w:rPr>
        <w:t xml:space="preserve"> in eshkol i</w:t>
      </w:r>
      <w:r w:rsidR="00A90858" w:rsidRPr="00E534BF">
        <w:rPr>
          <w:rFonts w:eastAsiaTheme="minorEastAsia"/>
        </w:rPr>
        <w:t xml:space="preserve"> that </w:t>
      </w:r>
      <w:r w:rsidR="00EE0903" w:rsidRPr="00E534BF">
        <w:rPr>
          <w:rFonts w:eastAsiaTheme="minorEastAsia"/>
        </w:rPr>
        <w:t xml:space="preserve">had </w:t>
      </w:r>
      <w:r w:rsidR="00A90858" w:rsidRPr="00E534BF">
        <w:rPr>
          <w:rFonts w:eastAsiaTheme="minorEastAsia"/>
        </w:rPr>
        <w:t>a PV installed in them</w:t>
      </w:r>
      <w:r w:rsidR="00EE0903" w:rsidRPr="00E534BF">
        <w:rPr>
          <w:rFonts w:eastAsiaTheme="minorEastAsia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1</m:t>
        </m:r>
      </m:oMath>
      <w:r w:rsidR="00EE0903" w:rsidRPr="00E534BF">
        <w:rPr>
          <w:rFonts w:eastAsiaTheme="minorEastAsia"/>
        </w:rPr>
        <w:t>), for all i</w:t>
      </w:r>
      <w:r w:rsidR="00C83840" w:rsidRPr="00E534BF">
        <w:rPr>
          <w:rFonts w:eastAsiaTheme="minorEastAsia"/>
        </w:rPr>
        <w:t>.</w:t>
      </w:r>
    </w:p>
    <w:p w14:paraId="78E7FDC4" w14:textId="385FCAE3" w:rsidR="00A158E0" w:rsidRPr="00E534BF" w:rsidRDefault="00A158E0" w:rsidP="00957B3F">
      <w:pPr>
        <w:numPr>
          <w:ilvl w:val="0"/>
          <w:numId w:val="3"/>
        </w:numPr>
      </w:pPr>
      <w:r w:rsidRPr="00E534BF">
        <w:rPr>
          <w:b/>
          <w:bCs/>
        </w:rPr>
        <w:t>Constraint (6)</w:t>
      </w:r>
      <w:r w:rsidR="005B2A0E" w:rsidRPr="00E534BF">
        <w:rPr>
          <w:b/>
          <w:bCs/>
        </w:rPr>
        <w:t xml:space="preserve"> + (7) </w:t>
      </w:r>
      <w:r w:rsidR="00D00DE2">
        <w:t>l</w:t>
      </w:r>
      <w:r w:rsidR="005B2A0E" w:rsidRPr="00E534BF">
        <w:t>inearize the absolute value</w:t>
      </w:r>
      <w:r w:rsidR="00EF5F2C" w:rsidRPr="00E534BF">
        <w:t>s</w:t>
      </w:r>
      <w:r w:rsidR="005B2A0E" w:rsidRPr="00E534BF">
        <w:t xml:space="preserve"> of decision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EF5F2C" w:rsidRPr="00E534BF">
        <w:rPr>
          <w:rFonts w:eastAsiaTheme="minorEastAsia"/>
        </w:rPr>
        <w:t xml:space="preserve">  so that we could use it in our LP model </w:t>
      </w:r>
    </w:p>
    <w:p w14:paraId="403075FE" w14:textId="4B0FCD39" w:rsidR="00A158E0" w:rsidRPr="00985903" w:rsidRDefault="00A158E0" w:rsidP="00957B3F">
      <w:pPr>
        <w:numPr>
          <w:ilvl w:val="0"/>
          <w:numId w:val="3"/>
        </w:numPr>
      </w:pPr>
      <w:r w:rsidRPr="00985903">
        <w:rPr>
          <w:b/>
          <w:bCs/>
        </w:rPr>
        <w:t>Constraint (8)</w:t>
      </w:r>
      <w:r w:rsidR="00D00DE2" w:rsidRPr="00985903">
        <w:rPr>
          <w:b/>
          <w:bCs/>
        </w:rPr>
        <w:t xml:space="preserve"> places</w:t>
      </w:r>
      <w:r w:rsidR="00D00DE2" w:rsidRPr="00985903">
        <w:t xml:space="preserve"> an upper bound on the value of the Gini coefficient, using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</m:oMath>
      <w:r w:rsidR="00D00DE2" w:rsidRPr="00985903">
        <w:rPr>
          <w:rFonts w:eastAsiaTheme="minorEastAsia"/>
        </w:rPr>
        <w:t xml:space="preserve"> parameter</w:t>
      </w:r>
      <w:r w:rsidR="00854AB5" w:rsidRPr="00985903">
        <w:rPr>
          <w:rFonts w:eastAsiaTheme="minorEastAsia"/>
        </w:rPr>
        <w:t xml:space="preserve">. The value of the Gini coefficient </w:t>
      </w:r>
      <w:r w:rsidR="00093905" w:rsidRPr="00985903">
        <w:rPr>
          <w:rFonts w:eastAsiaTheme="minorEastAsia"/>
        </w:rPr>
        <w:t xml:space="preserve">G </w:t>
      </w:r>
      <w:r w:rsidR="00854AB5" w:rsidRPr="00985903">
        <w:rPr>
          <w:rFonts w:eastAsiaTheme="minorEastAsia"/>
        </w:rPr>
        <w:t>is calculated with the following formula:</w:t>
      </w:r>
      <w:r w:rsidR="00854AB5" w:rsidRPr="00985903">
        <w:rPr>
          <w:rFonts w:eastAsiaTheme="minorEastAsia"/>
        </w:rPr>
        <w:br/>
        <w:t xml:space="preserve"> </w:t>
      </w:r>
      <m:oMath>
        <m:r>
          <w:rPr>
            <w:rFonts w:ascii="Cambria Math" w:hAnsi="Cambria Math"/>
            <w:sz w:val="28"/>
            <w:szCs w:val="28"/>
          </w:rPr>
          <m:t>G</m:t>
        </m:r>
        <m:r>
          <m:rPr>
            <m:sty m:val="p"/>
          </m:rPr>
          <w:rPr>
            <w:rFonts w:ascii="Cambria Math" w:hAnsi="Cambria Math"/>
            <w:sz w:val="28"/>
            <w:szCs w:val="28"/>
          </w:rPr>
          <m:t xml:space="preserve">= </m:t>
        </m:r>
        <m:f>
          <m:fPr>
            <m:ctrlPr>
              <w:rPr>
                <w:rFonts w:ascii="Cambria Math" w:hAnsi="Cambria Math"/>
                <w:sz w:val="28"/>
                <w:szCs w:val="28"/>
              </w:rPr>
            </m:ctrlPr>
          </m:fPr>
          <m:num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∈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sub>
              <m:sup/>
              <m:e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e>
            </m:nary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/>
                    <w:sz w:val="28"/>
                    <w:szCs w:val="28"/>
                  </w:rPr>
                  <m:t>i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8"/>
                    <w:szCs w:val="28"/>
                  </w:rPr>
                  <m:t>∈</m:t>
                </m:r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sub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​</m:t>
                </m:r>
              </m:sup>
              <m:e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  <w:szCs w:val="28"/>
                      </w:rPr>
                      <m:t>∈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,j&gt;i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m:rPr>
                            <m:nor/>
                          </m:rP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 xml:space="preserve"> z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</m:e>
                </m:nary>
              </m:e>
            </m:nary>
          </m:den>
        </m:f>
      </m:oMath>
    </w:p>
    <w:p w14:paraId="6CE50CAF" w14:textId="308C4B2B" w:rsidR="008A7B22" w:rsidRDefault="00381D18" w:rsidP="0010038E">
      <w:pPr>
        <w:numPr>
          <w:ilvl w:val="0"/>
          <w:numId w:val="3"/>
        </w:numPr>
      </w:pPr>
      <w:r>
        <w:rPr>
          <w:b/>
          <w:bCs/>
        </w:rPr>
        <w:t>Constraint (</w:t>
      </w:r>
      <w:r w:rsidR="0049436D">
        <w:rPr>
          <w:b/>
          <w:bCs/>
        </w:rPr>
        <w:t>9</w:t>
      </w:r>
      <w:r>
        <w:rPr>
          <w:b/>
          <w:bCs/>
        </w:rPr>
        <w:t>)</w:t>
      </w:r>
      <w:r>
        <w:t xml:space="preserve"> requires that each decision variabl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is binary, meaning that a PV system is either installed or not at each location.</w:t>
      </w:r>
      <w:bookmarkEnd w:id="3"/>
    </w:p>
    <w:p w14:paraId="7711A9B6" w14:textId="358BA4D6" w:rsidR="008A7B22" w:rsidRDefault="008A7B22" w:rsidP="008A7B22">
      <w:pPr>
        <w:pStyle w:val="Heading1"/>
      </w:pPr>
      <w:r>
        <w:lastRenderedPageBreak/>
        <w:t>Table of contents</w:t>
      </w:r>
      <w:r w:rsidR="005D7F56">
        <w:t xml:space="preserve"> (need a better nam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4819"/>
      </w:tblGrid>
      <w:tr w:rsidR="00F92C1C" w14:paraId="05C4DD23" w14:textId="77777777" w:rsidTr="009A0C0A">
        <w:trPr>
          <w:trHeight w:val="829"/>
        </w:trPr>
        <w:tc>
          <w:tcPr>
            <w:tcW w:w="2235" w:type="dxa"/>
          </w:tcPr>
          <w:p w14:paraId="4DF0A920" w14:textId="69B856D1" w:rsidR="00F92C1C" w:rsidRPr="00141024" w:rsidRDefault="00F92C1C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</w:t>
            </w:r>
            <w:r w:rsidR="001252CD" w:rsidRPr="00141024">
              <w:rPr>
                <w:b/>
                <w:bCs/>
              </w:rPr>
              <w:t xml:space="preserve"> LP model</w:t>
            </w:r>
          </w:p>
        </w:tc>
        <w:tc>
          <w:tcPr>
            <w:tcW w:w="4819" w:type="dxa"/>
          </w:tcPr>
          <w:p w14:paraId="24951149" w14:textId="07B235E4" w:rsidR="00F92C1C" w:rsidRPr="00141024" w:rsidRDefault="001252CD" w:rsidP="00F92C1C">
            <w:pPr>
              <w:pStyle w:val="BodyText"/>
              <w:rPr>
                <w:b/>
                <w:bCs/>
              </w:rPr>
            </w:pPr>
            <w:r w:rsidRPr="00141024">
              <w:rPr>
                <w:b/>
                <w:bCs/>
              </w:rPr>
              <w:t>Value/variable in the data</w:t>
            </w:r>
          </w:p>
        </w:tc>
      </w:tr>
      <w:tr w:rsidR="00F92C1C" w14:paraId="02C44982" w14:textId="77777777" w:rsidTr="009A0C0A">
        <w:tc>
          <w:tcPr>
            <w:tcW w:w="2235" w:type="dxa"/>
          </w:tcPr>
          <w:p w14:paraId="6C64435B" w14:textId="5D38FAE3" w:rsidR="00F92C1C" w:rsidRPr="009A0C0A" w:rsidRDefault="0015134C" w:rsidP="009A0C0A">
            <w:pPr>
              <w:pStyle w:val="BodyText"/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N</m:t>
                </m:r>
              </m:oMath>
            </m:oMathPara>
          </w:p>
        </w:tc>
        <w:tc>
          <w:tcPr>
            <w:tcW w:w="4819" w:type="dxa"/>
          </w:tcPr>
          <w:p w14:paraId="5D78EA60" w14:textId="7631DEBB" w:rsidR="00F92C1C" w:rsidRDefault="0015134C" w:rsidP="009A0C0A">
            <w:pPr>
              <w:pStyle w:val="BodyText"/>
              <w:jc w:val="center"/>
            </w:pPr>
            <w:r>
              <w:t>O</w:t>
            </w:r>
            <w:r w:rsidR="00753BDF">
              <w:t>BJECT</w:t>
            </w:r>
            <w:r>
              <w:t>I</w:t>
            </w:r>
            <w:r w:rsidR="00753BDF">
              <w:t>D (column from dataset)</w:t>
            </w:r>
          </w:p>
        </w:tc>
      </w:tr>
      <w:tr w:rsidR="00F92C1C" w14:paraId="54C3A160" w14:textId="77777777" w:rsidTr="009A0C0A">
        <w:tc>
          <w:tcPr>
            <w:tcW w:w="2235" w:type="dxa"/>
          </w:tcPr>
          <w:p w14:paraId="3F44B188" w14:textId="603EE45E" w:rsidR="00F92C1C" w:rsidRPr="009A0C0A" w:rsidRDefault="00421F1A" w:rsidP="009A0C0A">
            <w:pPr>
              <w:pStyle w:val="BodyText"/>
              <w:jc w:val="center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495B75D1" w14:textId="57E2907A" w:rsidR="00F92C1C" w:rsidRDefault="00334240" w:rsidP="009A0C0A">
            <w:pPr>
              <w:pStyle w:val="BodyText"/>
              <w:jc w:val="center"/>
            </w:pPr>
            <w:r w:rsidRPr="00334240">
              <w:t>Energy production (fix) mln kWh/year</w:t>
            </w:r>
            <w:r w:rsidR="00274AF9">
              <w:t xml:space="preserve"> (column from dataset)</w:t>
            </w:r>
          </w:p>
        </w:tc>
      </w:tr>
      <w:tr w:rsidR="00F92C1C" w14:paraId="7D351CAE" w14:textId="77777777" w:rsidTr="009A0C0A">
        <w:tc>
          <w:tcPr>
            <w:tcW w:w="2235" w:type="dxa"/>
          </w:tcPr>
          <w:p w14:paraId="7012C088" w14:textId="3FDC0DDC" w:rsidR="00F92C1C" w:rsidRPr="009A0C0A" w:rsidRDefault="00421F1A" w:rsidP="009A0C0A"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1A710763" w14:textId="73EB6714" w:rsidR="00F92C1C" w:rsidRDefault="00334240" w:rsidP="009A0C0A">
            <w:pPr>
              <w:pStyle w:val="BodyText"/>
              <w:jc w:val="center"/>
            </w:pPr>
            <w:r w:rsidRPr="00334240">
              <w:t>Dunam</w:t>
            </w:r>
            <w:r w:rsidR="009A0C0A">
              <w:t xml:space="preserve"> (column from dataset)</w:t>
            </w:r>
          </w:p>
        </w:tc>
      </w:tr>
      <w:tr w:rsidR="00F92C1C" w14:paraId="501C6030" w14:textId="77777777" w:rsidTr="009A0C0A">
        <w:tc>
          <w:tcPr>
            <w:tcW w:w="2235" w:type="dxa"/>
          </w:tcPr>
          <w:p w14:paraId="799A367E" w14:textId="4194FCAF" w:rsidR="00F92C1C" w:rsidRDefault="00421F1A" w:rsidP="00D153F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4819" w:type="dxa"/>
          </w:tcPr>
          <w:p w14:paraId="2C298692" w14:textId="5EE7DC19" w:rsidR="00F92C1C" w:rsidRDefault="00334240" w:rsidP="009A0C0A">
            <w:pPr>
              <w:pStyle w:val="BodyText"/>
              <w:jc w:val="center"/>
            </w:pPr>
            <w:r w:rsidRPr="00334240">
              <w:t>Average influence of PV on crops</w:t>
            </w:r>
            <w:r w:rsidR="009213A7">
              <w:t xml:space="preserve"> (modified column from dataset)</w:t>
            </w:r>
          </w:p>
        </w:tc>
      </w:tr>
      <w:tr w:rsidR="00F92C1C" w14:paraId="1789B88D" w14:textId="77777777" w:rsidTr="009A0C0A">
        <w:tc>
          <w:tcPr>
            <w:tcW w:w="2235" w:type="dxa"/>
          </w:tcPr>
          <w:p w14:paraId="7BA533E0" w14:textId="77777777" w:rsidR="00334240" w:rsidRDefault="00421F1A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</m:sSub>
              </m:oMath>
            </m:oMathPara>
          </w:p>
          <w:p w14:paraId="6BA2E069" w14:textId="77777777" w:rsidR="00F92C1C" w:rsidRDefault="00F92C1C" w:rsidP="009A0C0A">
            <w:pPr>
              <w:pStyle w:val="BodyText"/>
            </w:pPr>
          </w:p>
        </w:tc>
        <w:tc>
          <w:tcPr>
            <w:tcW w:w="4819" w:type="dxa"/>
          </w:tcPr>
          <w:p w14:paraId="62880737" w14:textId="7E68A611" w:rsidR="00F92C1C" w:rsidRDefault="00334240" w:rsidP="009A0C0A">
            <w:pPr>
              <w:pStyle w:val="BodyText"/>
              <w:jc w:val="center"/>
            </w:pPr>
            <w:r w:rsidRPr="00334240">
              <w:t>Potential revenue from crops before PV, mln NIS</w:t>
            </w:r>
            <w:r w:rsidR="002C0C51">
              <w:t xml:space="preserve"> (column from dataset)</w:t>
            </w:r>
          </w:p>
        </w:tc>
      </w:tr>
      <w:tr w:rsidR="00F92C1C" w14:paraId="1A9A5482" w14:textId="77777777" w:rsidTr="00D153FA">
        <w:trPr>
          <w:trHeight w:val="360"/>
        </w:trPr>
        <w:tc>
          <w:tcPr>
            <w:tcW w:w="2235" w:type="dxa"/>
          </w:tcPr>
          <w:p w14:paraId="1979BE76" w14:textId="17E18416" w:rsidR="00F92C1C" w:rsidRDefault="00334240" w:rsidP="00D153F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A</m:t>
                </m:r>
              </m:oMath>
            </m:oMathPara>
          </w:p>
        </w:tc>
        <w:tc>
          <w:tcPr>
            <w:tcW w:w="4819" w:type="dxa"/>
          </w:tcPr>
          <w:p w14:paraId="6E8C620C" w14:textId="4B661F4C" w:rsidR="00F92C1C" w:rsidRDefault="00F070F6" w:rsidP="009A0C0A">
            <w:pPr>
              <w:pStyle w:val="BodyText"/>
              <w:jc w:val="center"/>
            </w:pPr>
            <w:r>
              <w:t>Parameter</w:t>
            </w:r>
            <w:r w:rsidR="00901CA2">
              <w:t xml:space="preserve"> decided by user</w:t>
            </w:r>
          </w:p>
        </w:tc>
      </w:tr>
      <w:tr w:rsidR="00F92C1C" w14:paraId="05B70F55" w14:textId="77777777" w:rsidTr="009A0C0A">
        <w:trPr>
          <w:trHeight w:val="502"/>
        </w:trPr>
        <w:tc>
          <w:tcPr>
            <w:tcW w:w="2235" w:type="dxa"/>
          </w:tcPr>
          <w:p w14:paraId="2DA8B34E" w14:textId="6676B3D6" w:rsidR="00F92C1C" w:rsidRDefault="00334240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C</m:t>
                </m:r>
              </m:oMath>
            </m:oMathPara>
          </w:p>
        </w:tc>
        <w:tc>
          <w:tcPr>
            <w:tcW w:w="4819" w:type="dxa"/>
          </w:tcPr>
          <w:p w14:paraId="3BF37407" w14:textId="1BF99108" w:rsidR="00F92C1C" w:rsidRDefault="00B52A56" w:rsidP="009A0C0A">
            <w:pPr>
              <w:pStyle w:val="BodyText"/>
              <w:jc w:val="center"/>
            </w:pPr>
            <w:r>
              <w:t>Parameter decided by user</w:t>
            </w:r>
          </w:p>
        </w:tc>
      </w:tr>
      <w:tr w:rsidR="008508CA" w14:paraId="2C408DAC" w14:textId="77777777" w:rsidTr="009A0C0A">
        <w:tc>
          <w:tcPr>
            <w:tcW w:w="2235" w:type="dxa"/>
          </w:tcPr>
          <w:p w14:paraId="3A6A9848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D</m:t>
                </m:r>
              </m:oMath>
            </m:oMathPara>
          </w:p>
          <w:p w14:paraId="163A3754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526949C9" w14:textId="40B2067C" w:rsidR="008508CA" w:rsidRDefault="002B7113" w:rsidP="009A0C0A">
            <w:pPr>
              <w:pStyle w:val="BodyText"/>
              <w:jc w:val="center"/>
            </w:pPr>
            <w:r w:rsidRPr="002B7113">
              <w:t>YeshuvName</w:t>
            </w:r>
            <w:r w:rsidR="00706111">
              <w:t xml:space="preserve"> (column </w:t>
            </w:r>
            <w:r w:rsidR="007B46B9">
              <w:t>from</w:t>
            </w:r>
            <w:r w:rsidR="00706111">
              <w:t xml:space="preserve"> dataset)</w:t>
            </w:r>
          </w:p>
        </w:tc>
      </w:tr>
      <w:tr w:rsidR="008508CA" w14:paraId="17809602" w14:textId="77777777" w:rsidTr="009A0C0A">
        <w:tc>
          <w:tcPr>
            <w:tcW w:w="2235" w:type="dxa"/>
          </w:tcPr>
          <w:p w14:paraId="262932F6" w14:textId="77777777" w:rsidR="008508CA" w:rsidRDefault="00421F1A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6BDA584C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327A439C" w14:textId="5D3B9545" w:rsidR="008508CA" w:rsidRDefault="00105A30" w:rsidP="009A0C0A">
            <w:pPr>
              <w:pStyle w:val="BodyText"/>
              <w:jc w:val="center"/>
            </w:pPr>
            <w:r w:rsidRPr="00105A30">
              <w:t>energy_consumption_by_yeshuv</w:t>
            </w:r>
          </w:p>
        </w:tc>
      </w:tr>
      <w:tr w:rsidR="008508CA" w14:paraId="362D6612" w14:textId="77777777" w:rsidTr="009A0C0A">
        <w:tc>
          <w:tcPr>
            <w:tcW w:w="2235" w:type="dxa"/>
          </w:tcPr>
          <w:p w14:paraId="7C20F00C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E</m:t>
                </m:r>
              </m:oMath>
            </m:oMathPara>
          </w:p>
          <w:p w14:paraId="30051600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4E29D717" w14:textId="3F807697" w:rsidR="008508CA" w:rsidRDefault="00FC1898" w:rsidP="009A0C0A">
            <w:pPr>
              <w:pStyle w:val="BodyText"/>
              <w:jc w:val="center"/>
            </w:pPr>
            <w:r w:rsidRPr="00FC1898">
              <w:t>yeshuvim_in_eshkolot</w:t>
            </w:r>
          </w:p>
        </w:tc>
      </w:tr>
      <w:tr w:rsidR="008508CA" w14:paraId="4FDC541E" w14:textId="77777777" w:rsidTr="009A0C0A">
        <w:tc>
          <w:tcPr>
            <w:tcW w:w="2235" w:type="dxa"/>
          </w:tcPr>
          <w:p w14:paraId="6C9CACDB" w14:textId="77777777" w:rsidR="008508CA" w:rsidRPr="004F7A10" w:rsidRDefault="00421F1A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0CC20064" w14:textId="77777777" w:rsidR="008508CA" w:rsidRPr="004F7A10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0995B8B9" w14:textId="0A0DD40A" w:rsidR="008508CA" w:rsidRPr="004F7A10" w:rsidRDefault="004C4A71" w:rsidP="009A0C0A">
            <w:pPr>
              <w:pStyle w:val="BodyText"/>
              <w:jc w:val="center"/>
            </w:pPr>
            <w:r w:rsidRPr="004F7A10">
              <w:t>energy_division_between_eshkolot</w:t>
            </w:r>
          </w:p>
        </w:tc>
      </w:tr>
      <w:tr w:rsidR="008508CA" w14:paraId="14B3AE0E" w14:textId="77777777" w:rsidTr="009A0C0A">
        <w:tc>
          <w:tcPr>
            <w:tcW w:w="2235" w:type="dxa"/>
          </w:tcPr>
          <w:p w14:paraId="4347B76A" w14:textId="77777777" w:rsidR="008508CA" w:rsidRDefault="008508CA" w:rsidP="009A0C0A">
            <m:oMathPara>
              <m:oMath>
                <m:r>
                  <w:rPr>
                    <w:rFonts w:ascii="Cambria Math" w:hAnsi="Cambria Math"/>
                    <w:sz w:val="28"/>
                    <w:szCs w:val="28"/>
                  </w:rPr>
                  <m:t>F</m:t>
                </m:r>
              </m:oMath>
            </m:oMathPara>
          </w:p>
          <w:p w14:paraId="2EB94D7D" w14:textId="77777777" w:rsidR="008508CA" w:rsidRDefault="008508CA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15DE857C" w14:textId="06A66FAC" w:rsidR="008508CA" w:rsidRDefault="005650A0" w:rsidP="009A0C0A">
            <w:pPr>
              <w:pStyle w:val="BodyText"/>
              <w:jc w:val="center"/>
            </w:pPr>
            <w:r w:rsidRPr="005650A0">
              <w:t>Machoz</w:t>
            </w:r>
            <w:r w:rsidR="00AD55C7">
              <w:t xml:space="preserve"> (column </w:t>
            </w:r>
            <w:r w:rsidR="007B46B9">
              <w:t>from</w:t>
            </w:r>
            <w:r w:rsidR="00AD55C7">
              <w:t xml:space="preserve"> dataset)</w:t>
            </w:r>
          </w:p>
        </w:tc>
      </w:tr>
      <w:tr w:rsidR="004B4A6D" w14:paraId="6EF3E5D1" w14:textId="77777777" w:rsidTr="009A0C0A">
        <w:tc>
          <w:tcPr>
            <w:tcW w:w="2235" w:type="dxa"/>
          </w:tcPr>
          <w:p w14:paraId="6FB93BC0" w14:textId="77777777" w:rsidR="004B4A6D" w:rsidRDefault="00421F1A" w:rsidP="009A0C0A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</m:t>
                    </m:r>
                  </m:sub>
                </m:sSub>
              </m:oMath>
            </m:oMathPara>
          </w:p>
          <w:p w14:paraId="72C8D4C9" w14:textId="77777777" w:rsidR="004B4A6D" w:rsidRDefault="004B4A6D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1D981896" w14:textId="70F08EAF" w:rsidR="004B4A6D" w:rsidRDefault="004B4A6D" w:rsidP="009A0C0A">
            <w:pPr>
              <w:pStyle w:val="BodyText"/>
              <w:jc w:val="center"/>
            </w:pPr>
            <w:r w:rsidRPr="00105A30">
              <w:t>energy_consumption_by_</w:t>
            </w:r>
            <w:r>
              <w:t>machoz</w:t>
            </w:r>
          </w:p>
        </w:tc>
      </w:tr>
      <w:tr w:rsidR="00C87ACD" w14:paraId="36BF74D0" w14:textId="77777777" w:rsidTr="009A0C0A">
        <w:tc>
          <w:tcPr>
            <w:tcW w:w="2235" w:type="dxa"/>
          </w:tcPr>
          <w:p w14:paraId="70A07E40" w14:textId="61FB5ABA" w:rsidR="00C87ACD" w:rsidRDefault="00421F1A" w:rsidP="00C87ACD"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max</m:t>
                    </m:r>
                  </m:sub>
                </m:sSub>
              </m:oMath>
            </m:oMathPara>
          </w:p>
          <w:p w14:paraId="39336F61" w14:textId="77777777" w:rsidR="00C87ACD" w:rsidRDefault="00C87ACD" w:rsidP="009A0C0A">
            <w:pPr>
              <w:rPr>
                <w:rFonts w:ascii="Cambria" w:eastAsia="Cambria" w:hAnsi="Cambria" w:cs="Arial"/>
                <w:sz w:val="28"/>
                <w:szCs w:val="28"/>
              </w:rPr>
            </w:pPr>
          </w:p>
        </w:tc>
        <w:tc>
          <w:tcPr>
            <w:tcW w:w="4819" w:type="dxa"/>
          </w:tcPr>
          <w:p w14:paraId="0544AD78" w14:textId="31D2BFA0" w:rsidR="00C87ACD" w:rsidRPr="00105A30" w:rsidRDefault="000C6659" w:rsidP="009A0C0A">
            <w:pPr>
              <w:pStyle w:val="BodyText"/>
              <w:jc w:val="center"/>
            </w:pPr>
            <w:r>
              <w:t>G_max</w:t>
            </w:r>
          </w:p>
        </w:tc>
      </w:tr>
    </w:tbl>
    <w:p w14:paraId="493F6FC5" w14:textId="77777777" w:rsidR="00F92C1C" w:rsidRPr="00F92C1C" w:rsidRDefault="00F92C1C" w:rsidP="009A0C0A">
      <w:pPr>
        <w:pStyle w:val="BodyText"/>
      </w:pPr>
    </w:p>
    <w:p w14:paraId="5C4DC383" w14:textId="77777777" w:rsidR="008A7B22" w:rsidRDefault="008A7B22" w:rsidP="008A7B22"/>
    <w:sectPr w:rsidR="008A7B22" w:rsidSect="00D3060E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0C3EA3" w14:textId="77777777" w:rsidR="00421F1A" w:rsidRDefault="00421F1A">
      <w:pPr>
        <w:spacing w:after="0"/>
      </w:pPr>
      <w:r>
        <w:separator/>
      </w:r>
    </w:p>
  </w:endnote>
  <w:endnote w:type="continuationSeparator" w:id="0">
    <w:p w14:paraId="34524F24" w14:textId="77777777" w:rsidR="00421F1A" w:rsidRDefault="00421F1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1E9925" w14:textId="77777777" w:rsidR="00421F1A" w:rsidRDefault="00421F1A">
      <w:r>
        <w:separator/>
      </w:r>
    </w:p>
  </w:footnote>
  <w:footnote w:type="continuationSeparator" w:id="0">
    <w:p w14:paraId="3E7FD9A7" w14:textId="77777777" w:rsidR="00421F1A" w:rsidRDefault="00421F1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52FAC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B20B2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70B38F0"/>
    <w:multiLevelType w:val="hybridMultilevel"/>
    <w:tmpl w:val="055A96F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7DAB"/>
    <w:rsid w:val="000317C1"/>
    <w:rsid w:val="00036FB6"/>
    <w:rsid w:val="0004148F"/>
    <w:rsid w:val="00055B79"/>
    <w:rsid w:val="0006503C"/>
    <w:rsid w:val="00093905"/>
    <w:rsid w:val="000C5DD2"/>
    <w:rsid w:val="000C6659"/>
    <w:rsid w:val="000F29A1"/>
    <w:rsid w:val="0010038E"/>
    <w:rsid w:val="00105A30"/>
    <w:rsid w:val="0011409D"/>
    <w:rsid w:val="001252CD"/>
    <w:rsid w:val="00141024"/>
    <w:rsid w:val="0014320C"/>
    <w:rsid w:val="0014583F"/>
    <w:rsid w:val="0015134C"/>
    <w:rsid w:val="00184D82"/>
    <w:rsid w:val="001E61E2"/>
    <w:rsid w:val="001F77EF"/>
    <w:rsid w:val="002358F1"/>
    <w:rsid w:val="0027438C"/>
    <w:rsid w:val="00274AF9"/>
    <w:rsid w:val="00283E80"/>
    <w:rsid w:val="002A1351"/>
    <w:rsid w:val="002B7113"/>
    <w:rsid w:val="002C0C51"/>
    <w:rsid w:val="002E1464"/>
    <w:rsid w:val="002E2250"/>
    <w:rsid w:val="002E3031"/>
    <w:rsid w:val="002F6B9B"/>
    <w:rsid w:val="003002FF"/>
    <w:rsid w:val="00334240"/>
    <w:rsid w:val="00357DAB"/>
    <w:rsid w:val="00362CEF"/>
    <w:rsid w:val="00381D18"/>
    <w:rsid w:val="0039714D"/>
    <w:rsid w:val="003A4FD5"/>
    <w:rsid w:val="003B7B5F"/>
    <w:rsid w:val="003E1888"/>
    <w:rsid w:val="003F0ED2"/>
    <w:rsid w:val="0040014A"/>
    <w:rsid w:val="00421F1A"/>
    <w:rsid w:val="00426183"/>
    <w:rsid w:val="004348BB"/>
    <w:rsid w:val="00437907"/>
    <w:rsid w:val="00444437"/>
    <w:rsid w:val="00491ED2"/>
    <w:rsid w:val="0049436D"/>
    <w:rsid w:val="004B1FE2"/>
    <w:rsid w:val="004B4A6D"/>
    <w:rsid w:val="004C4A71"/>
    <w:rsid w:val="004D01A9"/>
    <w:rsid w:val="004D312E"/>
    <w:rsid w:val="004D4EF6"/>
    <w:rsid w:val="004F7A10"/>
    <w:rsid w:val="00510D67"/>
    <w:rsid w:val="005160A2"/>
    <w:rsid w:val="00536DB0"/>
    <w:rsid w:val="00541520"/>
    <w:rsid w:val="00555D5B"/>
    <w:rsid w:val="005606A5"/>
    <w:rsid w:val="005650A0"/>
    <w:rsid w:val="0057632F"/>
    <w:rsid w:val="00580883"/>
    <w:rsid w:val="005954D6"/>
    <w:rsid w:val="0059618F"/>
    <w:rsid w:val="005A7793"/>
    <w:rsid w:val="005B2A0E"/>
    <w:rsid w:val="005B455D"/>
    <w:rsid w:val="005D7F56"/>
    <w:rsid w:val="005E04A3"/>
    <w:rsid w:val="005F5A56"/>
    <w:rsid w:val="005F6BE0"/>
    <w:rsid w:val="0065502C"/>
    <w:rsid w:val="0069227F"/>
    <w:rsid w:val="006A0CD0"/>
    <w:rsid w:val="006B6F94"/>
    <w:rsid w:val="00706111"/>
    <w:rsid w:val="00736B88"/>
    <w:rsid w:val="007448C6"/>
    <w:rsid w:val="00745D63"/>
    <w:rsid w:val="00753BDF"/>
    <w:rsid w:val="007570AD"/>
    <w:rsid w:val="007646BA"/>
    <w:rsid w:val="007732A5"/>
    <w:rsid w:val="00776E63"/>
    <w:rsid w:val="007948BD"/>
    <w:rsid w:val="007B46B9"/>
    <w:rsid w:val="007D0DB7"/>
    <w:rsid w:val="00802A85"/>
    <w:rsid w:val="008508CA"/>
    <w:rsid w:val="00854AB5"/>
    <w:rsid w:val="0086014F"/>
    <w:rsid w:val="00860EF0"/>
    <w:rsid w:val="00871F8C"/>
    <w:rsid w:val="008858D8"/>
    <w:rsid w:val="008A46DE"/>
    <w:rsid w:val="008A7B22"/>
    <w:rsid w:val="008C4111"/>
    <w:rsid w:val="008D5D93"/>
    <w:rsid w:val="008E3806"/>
    <w:rsid w:val="00901CA2"/>
    <w:rsid w:val="0090563D"/>
    <w:rsid w:val="009213A7"/>
    <w:rsid w:val="009245D2"/>
    <w:rsid w:val="00930CFD"/>
    <w:rsid w:val="00944C4D"/>
    <w:rsid w:val="00944EBD"/>
    <w:rsid w:val="00957B3F"/>
    <w:rsid w:val="00982EB5"/>
    <w:rsid w:val="00985903"/>
    <w:rsid w:val="00985B1E"/>
    <w:rsid w:val="00993BFF"/>
    <w:rsid w:val="009A0C0A"/>
    <w:rsid w:val="009A4AD0"/>
    <w:rsid w:val="00A119C0"/>
    <w:rsid w:val="00A158E0"/>
    <w:rsid w:val="00A42C7B"/>
    <w:rsid w:val="00A90858"/>
    <w:rsid w:val="00A93EB5"/>
    <w:rsid w:val="00AA1C7C"/>
    <w:rsid w:val="00AA7CB4"/>
    <w:rsid w:val="00AB20BE"/>
    <w:rsid w:val="00AB56CB"/>
    <w:rsid w:val="00AB5DE7"/>
    <w:rsid w:val="00AD55C7"/>
    <w:rsid w:val="00B17C7F"/>
    <w:rsid w:val="00B403CD"/>
    <w:rsid w:val="00B52A56"/>
    <w:rsid w:val="00B63B9D"/>
    <w:rsid w:val="00B7626E"/>
    <w:rsid w:val="00B7711F"/>
    <w:rsid w:val="00B85F37"/>
    <w:rsid w:val="00BF597F"/>
    <w:rsid w:val="00C010C8"/>
    <w:rsid w:val="00C24DA0"/>
    <w:rsid w:val="00C53B29"/>
    <w:rsid w:val="00C62A17"/>
    <w:rsid w:val="00C66160"/>
    <w:rsid w:val="00C73179"/>
    <w:rsid w:val="00C83840"/>
    <w:rsid w:val="00C87ACD"/>
    <w:rsid w:val="00CA0B71"/>
    <w:rsid w:val="00CA3659"/>
    <w:rsid w:val="00CE4785"/>
    <w:rsid w:val="00D00DE2"/>
    <w:rsid w:val="00D153FA"/>
    <w:rsid w:val="00D22D00"/>
    <w:rsid w:val="00D24768"/>
    <w:rsid w:val="00D26B52"/>
    <w:rsid w:val="00D3060E"/>
    <w:rsid w:val="00D41411"/>
    <w:rsid w:val="00D754B1"/>
    <w:rsid w:val="00DB7F5D"/>
    <w:rsid w:val="00DD4E22"/>
    <w:rsid w:val="00DF1C9B"/>
    <w:rsid w:val="00DF404C"/>
    <w:rsid w:val="00E00D39"/>
    <w:rsid w:val="00E3391D"/>
    <w:rsid w:val="00E50A44"/>
    <w:rsid w:val="00E534BF"/>
    <w:rsid w:val="00EB1056"/>
    <w:rsid w:val="00EE0903"/>
    <w:rsid w:val="00EF4530"/>
    <w:rsid w:val="00EF5F2C"/>
    <w:rsid w:val="00F070F6"/>
    <w:rsid w:val="00F35686"/>
    <w:rsid w:val="00F81295"/>
    <w:rsid w:val="00F92C1C"/>
    <w:rsid w:val="00FA4C0A"/>
    <w:rsid w:val="00FB7DEB"/>
    <w:rsid w:val="00FC1898"/>
    <w:rsid w:val="00FD0F1D"/>
    <w:rsid w:val="00FE421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00F9B3"/>
  <w15:docId w15:val="{F464FCAD-37EF-4866-8543-7B6553FA2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7ACD"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7317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57632F"/>
  </w:style>
  <w:style w:type="character" w:styleId="PlaceholderText">
    <w:name w:val="Placeholder Text"/>
    <w:basedOn w:val="DefaultParagraphFont"/>
    <w:semiHidden/>
    <w:rsid w:val="00EB1056"/>
    <w:rPr>
      <w:color w:val="808080"/>
    </w:rPr>
  </w:style>
  <w:style w:type="table" w:styleId="TableGrid">
    <w:name w:val="Table Grid"/>
    <w:basedOn w:val="TableNormal"/>
    <w:rsid w:val="00F92C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1287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1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2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93</TotalTime>
  <Pages>3</Pages>
  <Words>570</Words>
  <Characters>325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timization Model for PV Installations</vt:lpstr>
    </vt:vector>
  </TitlesOfParts>
  <Company/>
  <LinksUpToDate>false</LinksUpToDate>
  <CharactersWithSpaces>3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ation Model for PV Installations</dc:title>
  <dc:creator>מקסים פומרנץ</dc:creator>
  <cp:keywords/>
  <cp:lastModifiedBy>מקסים פומרנץ</cp:lastModifiedBy>
  <cp:revision>172</cp:revision>
  <cp:lastPrinted>2024-10-25T22:13:00Z</cp:lastPrinted>
  <dcterms:created xsi:type="dcterms:W3CDTF">1970-01-01T00:00:00Z</dcterms:created>
  <dcterms:modified xsi:type="dcterms:W3CDTF">2024-10-31T14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